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7acbc1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80c1794-cb0d-46fa-aae9-645f65331813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8:38:08Z</dcterms:created>
  <dcterms:modified xsi:type="dcterms:W3CDTF">2023-06-28T18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